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25" w:name="X6188e00be690858b6844675f3fe14324048ca86"/>
    <w:p>
      <w:pPr>
        <w:pStyle w:val="Heading1"/>
      </w:pPr>
      <w:r>
        <w:t xml:space="preserve">Cover Letter for Electrical Engineer Position in Thailand Bangkok</w:t>
      </w:r>
    </w:p>
    <w:p>
      <w:pPr>
        <w:pStyle w:val="FirstParagraph"/>
      </w:pPr>
      <w:r>
        <w:t xml:space="preserve">Dear [Hiring Manager's Name],</w:t>
      </w:r>
    </w:p>
    <w:p>
      <w:pPr>
        <w:pStyle w:val="BodyText"/>
      </w:pPr>
      <w:r>
        <w:t xml:space="preserve">As a dedicated and experienced Electrical Engineer with a proven track record in designing, implementing, and optimizing electrical systems, I am writing to express my enthusiastic interest in the Electrical Engineer position at your esteemed organization in Thailand Bangkok. This opportunity aligns perfectly with my professional goals and technical expertise, which I believe can contribute significantly to the success of your projects while embracing the dynamic environment of Thailand's capital.</w:t>
      </w:r>
    </w:p>
    <w:bookmarkStart w:id="20" w:name="Xb00deb0ebbbbb6aa483eab05736455c8960c260"/>
    <w:p>
      <w:pPr>
        <w:pStyle w:val="Heading2"/>
      </w:pPr>
      <w:r>
        <w:t xml:space="preserve">About Me: A Passion for Electrical Engineering</w:t>
      </w:r>
    </w:p>
    <w:p>
      <w:pPr>
        <w:pStyle w:val="FirstParagraph"/>
      </w:pPr>
      <w:r>
        <w:t xml:space="preserve">With over [X years] of experience in electrical engineering, I have developed a deep understanding of power systems, control systems, and renewable energy technologies. My career has been driven by a commitment to innovation, precision, and sustainability. Whether it involves designing intricate circuitry for industrial applications or troubleshooting complex electrical infrastructure, I approach every challenge with the goal of delivering reliable and efficient solutions.</w:t>
      </w:r>
    </w:p>
    <w:p>
      <w:pPr>
        <w:pStyle w:val="BodyText"/>
      </w:pPr>
      <w:r>
        <w:t xml:space="preserve">My technical proficiency spans a wide range of areas, including power distribution systems, automation technologies, and smart grid implementations. I have worked on projects that required collaboration with cross-functional teams to ensure compliance with international standards such as IEEE and IEC. My ability to translate theoretical knowledge into practical applications has been instrumental in driving efficiency and cost savings for my previous employers.</w:t>
      </w:r>
    </w:p>
    <w:bookmarkEnd w:id="20"/>
    <w:bookmarkStart w:id="21" w:name="why-thailand-bangkok-a-strategic-choice"/>
    <w:p>
      <w:pPr>
        <w:pStyle w:val="Heading2"/>
      </w:pPr>
      <w:r>
        <w:t xml:space="preserve">Why Thailand Bangkok? A Strategic Choice</w:t>
      </w:r>
    </w:p>
    <w:p>
      <w:pPr>
        <w:pStyle w:val="FirstParagraph"/>
      </w:pPr>
      <w:r>
        <w:t xml:space="preserve">Thailand Bangkok is a hub of technological advancement and industrial growth, making it an ideal location for an Electrical Engineer to thrive. The city's rapid urbanization, expanding infrastructure projects, and emphasis on sustainable development create a vibrant ecosystem for professionals in this field. I am particularly drawn to the opportunities in renewable energy initiatives, smart city developments, and the increasing demand for advanced electrical systems in both commercial and residential sectors.</w:t>
      </w:r>
    </w:p>
    <w:p>
      <w:pPr>
        <w:pStyle w:val="BodyText"/>
      </w:pPr>
      <w:r>
        <w:t xml:space="preserve">Living and working in Bangkok has allowed me to gain firsthand experience with the unique challenges of Southeast Asian electrical environments. From navigating local regulations to understanding cultural nuances that influence project execution, I have developed a holistic approach to engineering solutions tailored to the region's needs. My adaptability and willingness to learn from diverse perspectives make me well-suited for contributing to your team's objectives in this dynamic market.</w:t>
      </w:r>
    </w:p>
    <w:bookmarkEnd w:id="21"/>
    <w:bookmarkStart w:id="22" w:name="professional-achievements-and-skills"/>
    <w:p>
      <w:pPr>
        <w:pStyle w:val="Heading2"/>
      </w:pPr>
      <w:r>
        <w:t xml:space="preserve">Professional Achievements and Skills</w:t>
      </w:r>
    </w:p>
    <w:p>
      <w:pPr>
        <w:pStyle w:val="FirstParagraph"/>
      </w:pPr>
      <w:r>
        <w:t xml:space="preserve">In my previous role at [Previous Company Name], I led a team of engineers in the design and implementation of a high-efficiency power distribution system for a large-scale manufacturing facility. This project reduced energy consumption by 15% while enhancing operational reliability, demonstrating my ability to balance technical excellence with cost-effectiveness. Additionally, I have extensive experience in the maintenance and optimization of electrical systems across various industries, including automotive, telecommunications, and renewable energy.</w:t>
      </w:r>
    </w:p>
    <w:p>
      <w:pPr>
        <w:pStyle w:val="BodyText"/>
      </w:pPr>
      <w:r>
        <w:t xml:space="preserve">My skill set includes proficiency in CAD software (such as AutoCAD and ETAP), programming languages like Python for automation tasks, and a strong foundation in electrical theory. I am also certified in [relevant certifications, e.g., "Professional Engineer (PE) license" or "IEEE certification"], which underscores my commitment to upholding the highest standards of professionalism and technical competence.</w:t>
      </w:r>
    </w:p>
    <w:bookmarkEnd w:id="22"/>
    <w:bookmarkStart w:id="23" w:name="why-your-organization-stands-out"/>
    <w:p>
      <w:pPr>
        <w:pStyle w:val="Heading2"/>
      </w:pPr>
      <w:r>
        <w:t xml:space="preserve">Why Your Organization Stands Out</w:t>
      </w:r>
    </w:p>
    <w:p>
      <w:pPr>
        <w:pStyle w:val="FirstParagraph"/>
      </w:pPr>
      <w:r>
        <w:t xml:space="preserve">Your organization's reputation for innovation and excellence in electrical engineering resonates with my professional values. I am particularly impressed by your recent projects in [specific project or industry, e.g., "smart grid development" or "sustainable infrastructure"], which reflect a forward-thinking approach to addressing modern energy challenges. I am eager to contribute my technical expertise and problem-solving acumen to support such initiatives while growing alongside a team that prioritizes quality and innovation.</w:t>
      </w:r>
    </w:p>
    <w:p>
      <w:pPr>
        <w:pStyle w:val="BodyText"/>
      </w:pPr>
      <w:r>
        <w:t xml:space="preserve">Moreover, your commitment to fostering a collaborative work environment aligns with my belief in the power of teamwork to achieve exceptional results. I thrive in settings where creativity is encouraged, and ideas are shared freely, making me confident that I can add value to your projects while continuing to learn and evolve as an engineer.</w:t>
      </w:r>
    </w:p>
    <w:bookmarkEnd w:id="23"/>
    <w:bookmarkStart w:id="24" w:name="X468f0bff1c541d3a4cab99e3a7d452528f2ed6d"/>
    <w:p>
      <w:pPr>
        <w:pStyle w:val="Heading2"/>
      </w:pPr>
      <w:r>
        <w:t xml:space="preserve">Conclusion: A Mutual Opportunity for Growth</w:t>
      </w:r>
    </w:p>
    <w:p>
      <w:pPr>
        <w:pStyle w:val="FirstParagraph"/>
      </w:pPr>
      <w:r>
        <w:t xml:space="preserve">In summary, my technical expertise, hands-on experience in electrical engineering, and passion for working in a vibrant city like Thailand Bangkok position me as a strong candidate for this role. I am excited about the opportunity to contribute to your organization's mission while immersing myself in the unique cultural and professional landscape of Bangkok.</w:t>
      </w:r>
    </w:p>
    <w:p>
      <w:pPr>
        <w:pStyle w:val="BodyText"/>
      </w:pPr>
      <w:r>
        <w:t xml:space="preserve">I would welcome the chance to discuss how my background and skills align with your needs. Please feel free to contact me at [your phone number] or [your email address] at your earliest convenience.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Thailand Bangkok</dc:title>
  <dc:creator/>
  <cp:keywords/>
  <dcterms:created xsi:type="dcterms:W3CDTF">2025-12-09T20:13:38Z</dcterms:created>
  <dcterms:modified xsi:type="dcterms:W3CDTF">2025-12-09T20:13:38Z</dcterms:modified>
</cp:coreProperties>
</file>

<file path=docProps/custom.xml><?xml version="1.0" encoding="utf-8"?>
<Properties xmlns="http://schemas.openxmlformats.org/officeDocument/2006/custom-properties" xmlns:vt="http://schemas.openxmlformats.org/officeDocument/2006/docPropsVTypes"/>
</file>